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F2434" w14:textId="77777777" w:rsidR="00E86B57" w:rsidRPr="00703F20" w:rsidRDefault="00E86B57" w:rsidP="00E86B57">
      <w:pPr>
        <w:shd w:val="clear" w:color="auto" w:fill="FFFFFF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noProof/>
          <w:sz w:val="28"/>
          <w:szCs w:val="28"/>
        </w:rPr>
        <w:drawing>
          <wp:inline distT="0" distB="0" distL="0" distR="0" wp14:anchorId="4CD77271" wp14:editId="004E44E0">
            <wp:extent cx="806823" cy="268941"/>
            <wp:effectExtent l="0" t="0" r="0" b="0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EA-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919" cy="268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/>
          <w:b/>
          <w:sz w:val="28"/>
          <w:szCs w:val="28"/>
        </w:rPr>
        <w:t xml:space="preserve">         </w:t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/>
          <w:sz w:val="28"/>
          <w:szCs w:val="28"/>
        </w:rPr>
        <w:tab/>
        <w:t xml:space="preserve">                  Form C</w:t>
      </w:r>
    </w:p>
    <w:p w14:paraId="260CA4E0" w14:textId="77777777" w:rsidR="00E86B57" w:rsidRDefault="00E86B57" w:rsidP="009364C3">
      <w:pPr>
        <w:shd w:val="clear" w:color="auto" w:fill="FFFFFF"/>
        <w:spacing w:after="0"/>
        <w:jc w:val="center"/>
        <w:rPr>
          <w:rFonts w:ascii="Arial" w:hAnsi="Arial"/>
          <w:b/>
          <w:sz w:val="28"/>
          <w:szCs w:val="28"/>
        </w:rPr>
      </w:pPr>
      <w:r w:rsidRPr="00703F20">
        <w:rPr>
          <w:rFonts w:ascii="Arial" w:hAnsi="Arial"/>
          <w:b/>
          <w:sz w:val="28"/>
          <w:szCs w:val="28"/>
        </w:rPr>
        <w:t>Student Protection Contacts and School Authority details</w:t>
      </w:r>
    </w:p>
    <w:p w14:paraId="4E1DF1E0" w14:textId="77777777" w:rsidR="009364C3" w:rsidRDefault="009364C3" w:rsidP="009364C3">
      <w:pPr>
        <w:shd w:val="clear" w:color="auto" w:fill="FFFFFF"/>
        <w:spacing w:after="0"/>
        <w:jc w:val="center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t>Edmund Rice Education Australia (EREA) Northern Region</w:t>
      </w:r>
    </w:p>
    <w:p w14:paraId="6DD509AB" w14:textId="77777777" w:rsidR="009364C3" w:rsidRPr="006903FB" w:rsidRDefault="009364C3" w:rsidP="009364C3">
      <w:pPr>
        <w:shd w:val="clear" w:color="auto" w:fill="FFFFFF"/>
        <w:spacing w:after="0"/>
        <w:jc w:val="center"/>
        <w:rPr>
          <w:rFonts w:ascii="Arial" w:hAnsi="Arial"/>
          <w:b/>
          <w:sz w:val="16"/>
          <w:szCs w:val="16"/>
        </w:rPr>
      </w:pPr>
    </w:p>
    <w:p w14:paraId="20E0E986" w14:textId="77777777" w:rsidR="00E86B57" w:rsidRDefault="00E86B57" w:rsidP="00E86B57">
      <w:pPr>
        <w:shd w:val="clear" w:color="auto" w:fill="FFFFFF"/>
        <w:jc w:val="center"/>
        <w:rPr>
          <w:rFonts w:ascii="Arial" w:hAnsi="Arial"/>
        </w:rPr>
      </w:pPr>
      <w:r w:rsidRPr="00703F20">
        <w:rPr>
          <w:rFonts w:ascii="Arial" w:hAnsi="Arial"/>
        </w:rPr>
        <w:t>A current completed copy of this proforma must be kept at the school/entity and</w:t>
      </w:r>
      <w:r>
        <w:rPr>
          <w:rFonts w:ascii="Arial" w:hAnsi="Arial"/>
        </w:rPr>
        <w:t xml:space="preserve"> be freely available to staff, </w:t>
      </w:r>
      <w:proofErr w:type="gramStart"/>
      <w:r>
        <w:rPr>
          <w:rFonts w:ascii="Arial" w:hAnsi="Arial"/>
        </w:rPr>
        <w:t>students</w:t>
      </w:r>
      <w:proofErr w:type="gramEnd"/>
      <w:r>
        <w:rPr>
          <w:rFonts w:ascii="Arial" w:hAnsi="Arial"/>
        </w:rPr>
        <w:t xml:space="preserve"> and parents/</w:t>
      </w:r>
      <w:r w:rsidRPr="000C7103">
        <w:rPr>
          <w:rFonts w:ascii="Arial" w:hAnsi="Arial"/>
        </w:rPr>
        <w:t>caregivers.</w:t>
      </w:r>
      <w:r>
        <w:rPr>
          <w:rFonts w:ascii="Arial" w:hAnsi="Arial"/>
        </w:rPr>
        <w:t xml:space="preserve">   A current completed copy must also be given to each Student</w:t>
      </w:r>
      <w:r w:rsidR="00B751BA">
        <w:rPr>
          <w:rFonts w:ascii="Arial" w:hAnsi="Arial"/>
        </w:rPr>
        <w:t xml:space="preserve"> Protection Contact.</w:t>
      </w:r>
    </w:p>
    <w:tbl>
      <w:tblPr>
        <w:tblW w:w="10377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77"/>
      </w:tblGrid>
      <w:tr w:rsidR="00E86B57" w:rsidRPr="00D25526" w14:paraId="3C1B839E" w14:textId="77777777" w:rsidTr="00FB57B1">
        <w:tc>
          <w:tcPr>
            <w:tcW w:w="10377" w:type="dxa"/>
          </w:tcPr>
          <w:p w14:paraId="070DEBCB" w14:textId="349B94B8" w:rsidR="00E86B57" w:rsidRPr="00D25526" w:rsidRDefault="00C117D7" w:rsidP="00FB57B1">
            <w:pPr>
              <w:jc w:val="both"/>
              <w:rPr>
                <w:rFonts w:ascii="Arial" w:eastAsia="Calibri" w:hAnsi="Arial"/>
                <w:b/>
                <w:sz w:val="20"/>
                <w:szCs w:val="20"/>
              </w:rPr>
            </w:pPr>
            <w:r>
              <w:rPr>
                <w:rFonts w:ascii="Arial" w:eastAsia="Calibri" w:hAnsi="Arial"/>
                <w:b/>
                <w:sz w:val="20"/>
                <w:szCs w:val="20"/>
              </w:rPr>
              <w:t>Deception Bay FLC</w:t>
            </w:r>
          </w:p>
        </w:tc>
      </w:tr>
      <w:tr w:rsidR="00E86B57" w:rsidRPr="0039783C" w14:paraId="1FC4C951" w14:textId="77777777" w:rsidTr="00927D77">
        <w:tc>
          <w:tcPr>
            <w:tcW w:w="10377" w:type="dxa"/>
            <w:shd w:val="clear" w:color="auto" w:fill="auto"/>
          </w:tcPr>
          <w:p w14:paraId="06951912" w14:textId="77777777" w:rsidR="00E86B57" w:rsidRPr="0039783C" w:rsidRDefault="00E86B57" w:rsidP="00FB57B1">
            <w:pPr>
              <w:spacing w:after="0"/>
              <w:jc w:val="both"/>
              <w:rPr>
                <w:rFonts w:ascii="Arial" w:eastAsia="Calibri" w:hAnsi="Arial"/>
                <w:sz w:val="18"/>
                <w:szCs w:val="18"/>
              </w:rPr>
            </w:pPr>
            <w:r w:rsidRPr="0039783C">
              <w:rPr>
                <w:rFonts w:ascii="Arial" w:eastAsia="Calibri" w:hAnsi="Arial"/>
                <w:sz w:val="18"/>
                <w:szCs w:val="18"/>
              </w:rPr>
              <w:t xml:space="preserve">Concerns about inappropriate behaviour of employees </w:t>
            </w:r>
            <w:r w:rsidRPr="00A414FC">
              <w:rPr>
                <w:rFonts w:ascii="Arial" w:eastAsia="Calibri" w:hAnsi="Arial"/>
                <w:sz w:val="18"/>
                <w:szCs w:val="18"/>
              </w:rPr>
              <w:t>and all harm</w:t>
            </w:r>
            <w:r w:rsidR="00B751BA">
              <w:rPr>
                <w:rFonts w:ascii="Arial" w:eastAsia="Calibri" w:hAnsi="Arial"/>
                <w:sz w:val="18"/>
                <w:szCs w:val="18"/>
              </w:rPr>
              <w:t>/likely harm</w:t>
            </w:r>
            <w:r w:rsidRPr="00A414FC">
              <w:rPr>
                <w:rFonts w:ascii="Arial" w:eastAsia="Calibri" w:hAnsi="Arial"/>
                <w:sz w:val="18"/>
                <w:szCs w:val="18"/>
              </w:rPr>
              <w:t xml:space="preserve"> to students</w:t>
            </w:r>
            <w:r w:rsidR="00927D77">
              <w:rPr>
                <w:rFonts w:ascii="Arial" w:eastAsia="Calibri" w:hAnsi="Arial"/>
                <w:sz w:val="18"/>
                <w:szCs w:val="18"/>
              </w:rPr>
              <w:t xml:space="preserve"> at</w:t>
            </w:r>
            <w:r w:rsidRPr="0039783C">
              <w:rPr>
                <w:rFonts w:ascii="Arial" w:eastAsia="Calibri" w:hAnsi="Arial"/>
                <w:sz w:val="18"/>
                <w:szCs w:val="18"/>
              </w:rPr>
              <w:t xml:space="preserve"> this school/entity may be reported to the Student Protection Contacts whose names appear below:</w:t>
            </w:r>
          </w:p>
          <w:p w14:paraId="20EF84C2" w14:textId="77777777" w:rsidR="00E86B57" w:rsidRPr="0039783C" w:rsidRDefault="00E86B57" w:rsidP="00FB57B1">
            <w:pPr>
              <w:spacing w:after="0"/>
              <w:jc w:val="both"/>
              <w:rPr>
                <w:rFonts w:ascii="Arial" w:eastAsia="Calibri" w:hAnsi="Arial"/>
                <w:sz w:val="18"/>
                <w:szCs w:val="18"/>
              </w:rPr>
            </w:pPr>
            <w:r w:rsidRPr="0039783C">
              <w:rPr>
                <w:rFonts w:ascii="Arial" w:eastAsia="Calibri" w:hAnsi="Arial"/>
                <w:sz w:val="18"/>
                <w:szCs w:val="18"/>
              </w:rPr>
              <w:t>There must be at least two staff members at the school/entity who are appointed as Student Protection Contacts by the Principa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l/Entity Director.  One </w:t>
            </w:r>
            <w:r w:rsidRPr="00927D77">
              <w:rPr>
                <w:rFonts w:ascii="Arial" w:eastAsia="Calibri" w:hAnsi="Arial"/>
                <w:sz w:val="18"/>
                <w:szCs w:val="18"/>
              </w:rPr>
              <w:t>must</w:t>
            </w:r>
            <w:r w:rsidR="00927D77">
              <w:rPr>
                <w:rFonts w:ascii="Arial" w:eastAsia="Calibri" w:hAnsi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be the Principal/Entity Director.  In the context of the Flexible Learning Centres, the Head of Campus (HOC) </w:t>
            </w:r>
            <w:r w:rsidR="009364C3">
              <w:rPr>
                <w:rFonts w:ascii="Arial" w:eastAsia="Calibri" w:hAnsi="Arial"/>
                <w:sz w:val="18"/>
                <w:szCs w:val="18"/>
              </w:rPr>
              <w:t>must be one of the Student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 Protection Contacts.</w:t>
            </w:r>
          </w:p>
        </w:tc>
      </w:tr>
      <w:tr w:rsidR="00E86B57" w:rsidRPr="00D25526" w14:paraId="54027D09" w14:textId="77777777" w:rsidTr="00FB57B1">
        <w:tc>
          <w:tcPr>
            <w:tcW w:w="10377" w:type="dxa"/>
          </w:tcPr>
          <w:p w14:paraId="5B6BDCCD" w14:textId="24303C21" w:rsidR="00E86B57" w:rsidRPr="005C089E" w:rsidRDefault="001A5F46" w:rsidP="001A5F46">
            <w:pPr>
              <w:spacing w:after="0"/>
              <w:ind w:right="175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rFonts w:ascii="Arial" w:eastAsia="Calibri" w:hAnsi="Arial"/>
                <w:sz w:val="20"/>
                <w:szCs w:val="20"/>
              </w:rPr>
              <w:t xml:space="preserve">Matt Hawkins </w:t>
            </w:r>
            <w:r w:rsidR="00E86B57" w:rsidRPr="005C089E">
              <w:rPr>
                <w:rFonts w:ascii="Arial" w:eastAsia="Calibri" w:hAnsi="Arial"/>
                <w:sz w:val="20"/>
                <w:szCs w:val="20"/>
              </w:rPr>
              <w:t>(</w:t>
            </w:r>
            <w:r w:rsidR="00E86B57">
              <w:rPr>
                <w:rFonts w:ascii="Arial" w:eastAsia="Calibri" w:hAnsi="Arial"/>
                <w:sz w:val="20"/>
                <w:szCs w:val="20"/>
              </w:rPr>
              <w:t>Principal</w:t>
            </w:r>
            <w:r w:rsidR="00E86B57" w:rsidRPr="005C089E">
              <w:rPr>
                <w:rFonts w:ascii="Arial" w:eastAsia="Calibri" w:hAnsi="Arial"/>
                <w:sz w:val="20"/>
                <w:szCs w:val="20"/>
              </w:rPr>
              <w:t>)</w:t>
            </w:r>
            <w:r w:rsidR="00BA4CCF">
              <w:rPr>
                <w:rFonts w:ascii="Arial" w:eastAsia="Calibri" w:hAnsi="Arial"/>
                <w:sz w:val="20"/>
                <w:szCs w:val="20"/>
              </w:rPr>
              <w:t xml:space="preserve"> 0414 272 798</w:t>
            </w:r>
          </w:p>
        </w:tc>
      </w:tr>
      <w:tr w:rsidR="00E86B57" w:rsidRPr="00D25526" w14:paraId="1E0DC18C" w14:textId="77777777" w:rsidTr="00FB57B1">
        <w:tc>
          <w:tcPr>
            <w:tcW w:w="10377" w:type="dxa"/>
          </w:tcPr>
          <w:p w14:paraId="7E83B6EE" w14:textId="18514B82" w:rsidR="00E86B57" w:rsidRPr="00D25526" w:rsidRDefault="001A5F46" w:rsidP="001A5F46">
            <w:pPr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rFonts w:ascii="Arial" w:eastAsia="Calibri" w:hAnsi="Arial"/>
              </w:rPr>
              <w:t xml:space="preserve">Mark Ellison </w:t>
            </w:r>
            <w:r w:rsidR="00E86B57" w:rsidRPr="00D25526">
              <w:rPr>
                <w:rFonts w:ascii="Arial" w:eastAsia="Calibri" w:hAnsi="Arial"/>
                <w:sz w:val="20"/>
                <w:szCs w:val="20"/>
              </w:rPr>
              <w:t>(</w:t>
            </w:r>
            <w:r>
              <w:rPr>
                <w:rFonts w:ascii="Arial" w:eastAsia="Calibri" w:hAnsi="Arial"/>
                <w:sz w:val="20"/>
                <w:szCs w:val="20"/>
              </w:rPr>
              <w:t>Head of Campus</w:t>
            </w:r>
            <w:r w:rsidR="00E86B57" w:rsidRPr="00D25526">
              <w:rPr>
                <w:rFonts w:ascii="Arial" w:eastAsia="Calibri" w:hAnsi="Arial"/>
                <w:sz w:val="20"/>
                <w:szCs w:val="20"/>
              </w:rPr>
              <w:t>)</w:t>
            </w:r>
            <w:r w:rsidR="00BA4CCF">
              <w:rPr>
                <w:rFonts w:ascii="Arial" w:eastAsia="Calibri" w:hAnsi="Arial"/>
                <w:sz w:val="20"/>
                <w:szCs w:val="20"/>
              </w:rPr>
              <w:t xml:space="preserve"> 0437 335 491</w:t>
            </w:r>
          </w:p>
        </w:tc>
      </w:tr>
      <w:tr w:rsidR="00E86B57" w:rsidRPr="00D25526" w14:paraId="388150BD" w14:textId="77777777" w:rsidTr="00FB57B1">
        <w:tc>
          <w:tcPr>
            <w:tcW w:w="10377" w:type="dxa"/>
          </w:tcPr>
          <w:p w14:paraId="10C6DFB8" w14:textId="62BE9480" w:rsidR="00E86B57" w:rsidRPr="00D25526" w:rsidRDefault="00681CB6" w:rsidP="001A5F46">
            <w:pPr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rFonts w:ascii="Arial" w:eastAsia="Calibri" w:hAnsi="Arial"/>
              </w:rPr>
              <w:t>L</w:t>
            </w:r>
            <w:r w:rsidR="001A5F46">
              <w:rPr>
                <w:rFonts w:ascii="Arial" w:eastAsia="Calibri" w:hAnsi="Arial"/>
              </w:rPr>
              <w:t>ofi Sooialo</w:t>
            </w:r>
            <w:r w:rsidR="00E86B57" w:rsidRPr="00D25526">
              <w:rPr>
                <w:rFonts w:ascii="Arial" w:eastAsia="Calibri" w:hAnsi="Arial"/>
              </w:rPr>
              <w:t xml:space="preserve"> </w:t>
            </w:r>
            <w:r w:rsidR="00E86B57" w:rsidRPr="00D25526">
              <w:rPr>
                <w:rFonts w:ascii="Arial" w:eastAsia="Calibri" w:hAnsi="Arial"/>
                <w:sz w:val="20"/>
                <w:szCs w:val="20"/>
              </w:rPr>
              <w:t>(</w:t>
            </w:r>
            <w:r w:rsidR="001A5F46">
              <w:rPr>
                <w:rFonts w:ascii="Arial" w:eastAsia="Calibri" w:hAnsi="Arial"/>
                <w:sz w:val="20"/>
                <w:szCs w:val="20"/>
              </w:rPr>
              <w:t>Associate Head of Campus</w:t>
            </w:r>
            <w:r w:rsidR="00E86B57" w:rsidRPr="00D25526">
              <w:rPr>
                <w:rFonts w:ascii="Arial" w:eastAsia="Calibri" w:hAnsi="Arial"/>
                <w:sz w:val="20"/>
                <w:szCs w:val="20"/>
              </w:rPr>
              <w:t>)</w:t>
            </w:r>
            <w:r w:rsidR="00BA4CCF">
              <w:rPr>
                <w:rFonts w:ascii="Arial" w:eastAsia="Calibri" w:hAnsi="Arial"/>
                <w:sz w:val="20"/>
                <w:szCs w:val="20"/>
              </w:rPr>
              <w:t xml:space="preserve"> 0408 204 537</w:t>
            </w:r>
          </w:p>
        </w:tc>
      </w:tr>
      <w:tr w:rsidR="00E86B57" w:rsidRPr="00D25526" w14:paraId="19E19B6F" w14:textId="77777777" w:rsidTr="00FB57B1">
        <w:tc>
          <w:tcPr>
            <w:tcW w:w="10377" w:type="dxa"/>
          </w:tcPr>
          <w:p w14:paraId="540333A8" w14:textId="063D8B24" w:rsidR="00E86B57" w:rsidRPr="00D25526" w:rsidRDefault="00681CB6" w:rsidP="001A5F46">
            <w:pPr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rFonts w:ascii="Arial" w:eastAsia="Calibri" w:hAnsi="Arial"/>
                <w:sz w:val="20"/>
                <w:szCs w:val="20"/>
              </w:rPr>
              <w:t>Mark Vernon (Well Being Coordinator)</w:t>
            </w:r>
          </w:p>
        </w:tc>
      </w:tr>
      <w:tr w:rsidR="00E86B57" w:rsidRPr="00D25526" w14:paraId="59D4722C" w14:textId="77777777" w:rsidTr="00FB57B1">
        <w:tc>
          <w:tcPr>
            <w:tcW w:w="10377" w:type="dxa"/>
          </w:tcPr>
          <w:p w14:paraId="7F14BE46" w14:textId="5D70CB5F" w:rsidR="00E86B57" w:rsidRPr="00622172" w:rsidRDefault="001A5F46" w:rsidP="001A5F46">
            <w:pPr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rFonts w:ascii="Arial" w:eastAsia="Calibri" w:hAnsi="Arial"/>
                <w:sz w:val="20"/>
                <w:szCs w:val="20"/>
              </w:rPr>
              <w:t>Shelley Adams</w:t>
            </w:r>
          </w:p>
        </w:tc>
      </w:tr>
      <w:tr w:rsidR="00E86B57" w:rsidRPr="00D25526" w14:paraId="229B24F8" w14:textId="77777777" w:rsidTr="00FB57B1">
        <w:tc>
          <w:tcPr>
            <w:tcW w:w="10377" w:type="dxa"/>
          </w:tcPr>
          <w:p w14:paraId="5A0F9384" w14:textId="0A813A41" w:rsidR="00E86B57" w:rsidRPr="00D25526" w:rsidRDefault="00927D77" w:rsidP="00D47CC7">
            <w:pPr>
              <w:jc w:val="both"/>
              <w:rPr>
                <w:rFonts w:ascii="Arial" w:eastAsia="Calibri" w:hAnsi="Arial"/>
                <w:b/>
                <w:sz w:val="18"/>
                <w:szCs w:val="18"/>
              </w:rPr>
            </w:pPr>
            <w:r>
              <w:rPr>
                <w:rFonts w:ascii="Arial" w:eastAsia="Calibri" w:hAnsi="Arial"/>
                <w:b/>
                <w:sz w:val="18"/>
                <w:szCs w:val="18"/>
              </w:rPr>
              <w:t xml:space="preserve">THE </w:t>
            </w:r>
            <w:r w:rsidR="008660B6">
              <w:rPr>
                <w:rFonts w:ascii="Arial" w:eastAsia="Calibri" w:hAnsi="Arial"/>
                <w:b/>
                <w:sz w:val="18"/>
                <w:szCs w:val="18"/>
              </w:rPr>
              <w:t>DIRECTOR OF SCHOOLS - QLD</w:t>
            </w:r>
            <w:r w:rsidR="00D47CC7">
              <w:rPr>
                <w:rFonts w:ascii="Arial" w:eastAsia="Calibri" w:hAnsi="Arial"/>
                <w:b/>
                <w:sz w:val="18"/>
                <w:szCs w:val="18"/>
              </w:rPr>
              <w:t xml:space="preserve"> EREA</w:t>
            </w:r>
            <w:r w:rsidR="00E86B57" w:rsidRPr="00D25526">
              <w:rPr>
                <w:rFonts w:ascii="Arial" w:eastAsia="Calibri" w:hAnsi="Arial"/>
                <w:b/>
                <w:sz w:val="18"/>
                <w:szCs w:val="18"/>
              </w:rPr>
              <w:t xml:space="preserve"> MAY BE CONTACTED </w:t>
            </w:r>
            <w:r w:rsidR="00E86B57" w:rsidRPr="00D47CC7">
              <w:rPr>
                <w:rFonts w:ascii="Arial" w:eastAsia="Calibri" w:hAnsi="Arial"/>
                <w:b/>
                <w:sz w:val="18"/>
                <w:szCs w:val="18"/>
              </w:rPr>
              <w:t>ON (07) 3737 6700 or 3737 6712</w:t>
            </w:r>
          </w:p>
        </w:tc>
      </w:tr>
      <w:tr w:rsidR="00E86B57" w:rsidRPr="00D25526" w14:paraId="77D77A8C" w14:textId="77777777" w:rsidTr="00FB57B1">
        <w:tc>
          <w:tcPr>
            <w:tcW w:w="10377" w:type="dxa"/>
          </w:tcPr>
          <w:p w14:paraId="34E5F4CB" w14:textId="77777777" w:rsidR="00E86B57" w:rsidRPr="00D25526" w:rsidRDefault="00E86B57" w:rsidP="00FB57B1">
            <w:pPr>
              <w:spacing w:after="0"/>
              <w:jc w:val="both"/>
              <w:rPr>
                <w:rFonts w:ascii="Arial" w:eastAsia="Calibri" w:hAnsi="Arial"/>
                <w:sz w:val="18"/>
                <w:szCs w:val="18"/>
              </w:rPr>
            </w:pPr>
            <w:r w:rsidRPr="00D25526">
              <w:rPr>
                <w:rFonts w:ascii="Arial" w:eastAsia="Calibri" w:hAnsi="Arial"/>
                <w:sz w:val="18"/>
                <w:szCs w:val="18"/>
              </w:rPr>
              <w:t>The Catholic School authority for this school/entity is known as:</w:t>
            </w:r>
          </w:p>
          <w:p w14:paraId="74ECDA26" w14:textId="77777777" w:rsidR="00E86B57" w:rsidRPr="00D25526" w:rsidRDefault="00E86B57" w:rsidP="00FB57B1">
            <w:pPr>
              <w:spacing w:after="0"/>
              <w:jc w:val="both"/>
              <w:rPr>
                <w:rFonts w:ascii="Arial" w:eastAsia="Calibri" w:hAnsi="Arial"/>
                <w:b/>
                <w:sz w:val="18"/>
                <w:szCs w:val="18"/>
              </w:rPr>
            </w:pPr>
            <w:r w:rsidRPr="00D25526">
              <w:rPr>
                <w:rFonts w:ascii="Arial" w:eastAsia="Calibri" w:hAnsi="Arial"/>
                <w:b/>
                <w:sz w:val="18"/>
                <w:szCs w:val="18"/>
              </w:rPr>
              <w:t>Edmund Rice Education Australia</w:t>
            </w:r>
          </w:p>
          <w:p w14:paraId="3D79CBCE" w14:textId="77777777" w:rsidR="00E86B57" w:rsidRPr="00D25526" w:rsidRDefault="00E86B57" w:rsidP="00FB57B1">
            <w:pPr>
              <w:spacing w:after="0"/>
              <w:jc w:val="both"/>
              <w:rPr>
                <w:rFonts w:ascii="Arial" w:eastAsia="Calibri" w:hAnsi="Arial"/>
                <w:b/>
                <w:sz w:val="18"/>
                <w:szCs w:val="18"/>
              </w:rPr>
            </w:pPr>
          </w:p>
          <w:p w14:paraId="048C7C2D" w14:textId="77777777" w:rsidR="00E86B57" w:rsidRPr="00D25526" w:rsidRDefault="00E86B57" w:rsidP="00FB57B1">
            <w:pPr>
              <w:spacing w:after="0"/>
              <w:jc w:val="both"/>
              <w:rPr>
                <w:rFonts w:ascii="Arial" w:eastAsia="Calibri" w:hAnsi="Arial"/>
                <w:sz w:val="18"/>
                <w:szCs w:val="18"/>
              </w:rPr>
            </w:pPr>
            <w:r w:rsidRPr="00D25526">
              <w:rPr>
                <w:rFonts w:ascii="Arial" w:eastAsia="Calibri" w:hAnsi="Arial"/>
                <w:sz w:val="18"/>
                <w:szCs w:val="18"/>
              </w:rPr>
              <w:t>For which the Governing Body is:</w:t>
            </w:r>
          </w:p>
          <w:p w14:paraId="1C8471C3" w14:textId="636592B8" w:rsidR="00E86B57" w:rsidRPr="00D25526" w:rsidRDefault="00E86B57" w:rsidP="00FB57B1">
            <w:pPr>
              <w:jc w:val="both"/>
              <w:rPr>
                <w:rFonts w:ascii="Arial" w:eastAsia="Calibri" w:hAnsi="Arial"/>
                <w:b/>
                <w:sz w:val="18"/>
                <w:szCs w:val="18"/>
              </w:rPr>
            </w:pPr>
            <w:r w:rsidRPr="00582B4C">
              <w:rPr>
                <w:rFonts w:ascii="Arial" w:eastAsia="Calibri" w:hAnsi="Arial"/>
                <w:b/>
                <w:sz w:val="18"/>
                <w:szCs w:val="18"/>
              </w:rPr>
              <w:t>Trustees of Edmund Rice Education Australia</w:t>
            </w:r>
          </w:p>
          <w:p w14:paraId="200D0E26" w14:textId="77777777" w:rsidR="00E86B57" w:rsidRPr="00D25526" w:rsidRDefault="00B751BA" w:rsidP="00FB57B1">
            <w:pPr>
              <w:spacing w:after="0"/>
              <w:jc w:val="both"/>
              <w:rPr>
                <w:rFonts w:ascii="Arial" w:eastAsia="Calibri" w:hAnsi="Arial"/>
                <w:sz w:val="18"/>
                <w:szCs w:val="18"/>
              </w:rPr>
            </w:pPr>
            <w:r>
              <w:rPr>
                <w:rFonts w:ascii="Arial" w:eastAsia="Calibri" w:hAnsi="Arial"/>
                <w:sz w:val="18"/>
                <w:szCs w:val="18"/>
              </w:rPr>
              <w:t>The</w:t>
            </w:r>
            <w:r w:rsidR="00E86B57" w:rsidRPr="00D25526">
              <w:rPr>
                <w:rFonts w:ascii="Arial" w:eastAsia="Calibri" w:hAnsi="Arial"/>
                <w:sz w:val="18"/>
                <w:szCs w:val="18"/>
              </w:rPr>
              <w:t xml:space="preserve"> Director</w:t>
            </w:r>
            <w:r>
              <w:rPr>
                <w:rFonts w:ascii="Arial" w:eastAsia="Calibri" w:hAnsi="Arial"/>
                <w:sz w:val="18"/>
                <w:szCs w:val="18"/>
              </w:rPr>
              <w:t>s</w:t>
            </w:r>
            <w:r w:rsidR="00E86B57" w:rsidRPr="00D25526">
              <w:rPr>
                <w:rFonts w:ascii="Arial" w:eastAsia="Calibri" w:hAnsi="Arial"/>
                <w:sz w:val="18"/>
                <w:szCs w:val="18"/>
              </w:rPr>
              <w:t xml:space="preserve"> of the S</w:t>
            </w:r>
            <w:r>
              <w:rPr>
                <w:rFonts w:ascii="Arial" w:eastAsia="Calibri" w:hAnsi="Arial"/>
                <w:sz w:val="18"/>
                <w:szCs w:val="18"/>
              </w:rPr>
              <w:t>chool/Entity’s Governing Body are</w:t>
            </w:r>
            <w:r w:rsidR="00E86B57" w:rsidRPr="00D25526">
              <w:rPr>
                <w:rFonts w:ascii="Arial" w:eastAsia="Calibri" w:hAnsi="Arial"/>
                <w:sz w:val="18"/>
                <w:szCs w:val="18"/>
              </w:rPr>
              <w:t>:</w:t>
            </w:r>
          </w:p>
          <w:p w14:paraId="6CFB1813" w14:textId="6BF23CEB" w:rsidR="00E86B57" w:rsidRPr="00D25526" w:rsidRDefault="00D50E93" w:rsidP="00FB57B1">
            <w:pPr>
              <w:spacing w:after="0"/>
              <w:jc w:val="both"/>
              <w:rPr>
                <w:rFonts w:ascii="Arial" w:eastAsia="Calibri" w:hAnsi="Arial"/>
                <w:b/>
                <w:sz w:val="18"/>
                <w:szCs w:val="18"/>
              </w:rPr>
            </w:pPr>
            <w:r>
              <w:rPr>
                <w:b/>
              </w:rPr>
              <w:t>Cynthia Beverley Rowan</w:t>
            </w:r>
            <w:r w:rsidR="0098085F">
              <w:rPr>
                <w:b/>
              </w:rPr>
              <w:t>,</w:t>
            </w:r>
            <w:r>
              <w:rPr>
                <w:b/>
              </w:rPr>
              <w:t xml:space="preserve"> Beth Maria Gilligan, Peter Edward Hamill,</w:t>
            </w:r>
            <w:r w:rsidR="0098085F">
              <w:rPr>
                <w:b/>
              </w:rPr>
              <w:t xml:space="preserve"> </w:t>
            </w:r>
            <w:r w:rsidR="00C34753">
              <w:rPr>
                <w:b/>
              </w:rPr>
              <w:t>Mark Anderson,</w:t>
            </w:r>
            <w:r w:rsidR="00537D01">
              <w:rPr>
                <w:b/>
              </w:rPr>
              <w:t xml:space="preserve"> </w:t>
            </w:r>
            <w:proofErr w:type="spellStart"/>
            <w:r w:rsidR="00537D01">
              <w:rPr>
                <w:b/>
              </w:rPr>
              <w:t>Iyla</w:t>
            </w:r>
            <w:proofErr w:type="spellEnd"/>
            <w:r w:rsidR="00537D01">
              <w:rPr>
                <w:b/>
              </w:rPr>
              <w:t xml:space="preserve"> Therese Davies,</w:t>
            </w:r>
            <w:r w:rsidR="00C34753">
              <w:rPr>
                <w:b/>
              </w:rPr>
              <w:t xml:space="preserve"> Philomena Mary </w:t>
            </w:r>
            <w:proofErr w:type="spellStart"/>
            <w:r w:rsidR="00C34753">
              <w:rPr>
                <w:b/>
              </w:rPr>
              <w:t>Billington</w:t>
            </w:r>
            <w:proofErr w:type="spellEnd"/>
            <w:r w:rsidR="00537D01">
              <w:rPr>
                <w:b/>
              </w:rPr>
              <w:t xml:space="preserve">, David James </w:t>
            </w:r>
            <w:proofErr w:type="gramStart"/>
            <w:r w:rsidR="00537D01">
              <w:rPr>
                <w:b/>
              </w:rPr>
              <w:t>White</w:t>
            </w:r>
            <w:proofErr w:type="gramEnd"/>
            <w:r w:rsidR="00537D01">
              <w:rPr>
                <w:b/>
              </w:rPr>
              <w:t xml:space="preserve"> </w:t>
            </w:r>
            <w:r w:rsidR="00C34753">
              <w:rPr>
                <w:b/>
              </w:rPr>
              <w:t>and Mr Peter Michael Turner.</w:t>
            </w:r>
          </w:p>
        </w:tc>
      </w:tr>
      <w:tr w:rsidR="00E86B57" w:rsidRPr="008E3552" w14:paraId="6FD68FBF" w14:textId="77777777" w:rsidTr="00DE7813">
        <w:tc>
          <w:tcPr>
            <w:tcW w:w="10377" w:type="dxa"/>
            <w:shd w:val="clear" w:color="auto" w:fill="A8D08D" w:themeFill="accent6" w:themeFillTint="99"/>
          </w:tcPr>
          <w:p w14:paraId="2085518F" w14:textId="77777777" w:rsidR="00E86B57" w:rsidRPr="008E3552" w:rsidRDefault="00E86B57" w:rsidP="00FB57B1">
            <w:pPr>
              <w:spacing w:after="0"/>
              <w:jc w:val="both"/>
              <w:rPr>
                <w:rFonts w:ascii="Arial" w:eastAsia="Calibri" w:hAnsi="Arial"/>
                <w:b/>
                <w:sz w:val="20"/>
                <w:szCs w:val="20"/>
              </w:rPr>
            </w:pPr>
            <w:r w:rsidRPr="008E3552">
              <w:rPr>
                <w:rFonts w:ascii="Arial" w:eastAsia="Calibri" w:hAnsi="Arial"/>
                <w:b/>
                <w:sz w:val="20"/>
                <w:szCs w:val="20"/>
              </w:rPr>
              <w:t>IMPORTANT INFORMATION</w:t>
            </w:r>
          </w:p>
          <w:p w14:paraId="3596A8CD" w14:textId="77777777" w:rsidR="00E86B57" w:rsidRPr="008E3552" w:rsidRDefault="00E86B57" w:rsidP="00FB57B1">
            <w:pPr>
              <w:spacing w:after="0"/>
              <w:jc w:val="both"/>
              <w:rPr>
                <w:rFonts w:ascii="Arial" w:eastAsia="Calibri" w:hAnsi="Arial"/>
                <w:b/>
                <w:sz w:val="20"/>
                <w:szCs w:val="20"/>
              </w:rPr>
            </w:pPr>
            <w:r w:rsidRPr="008E3552">
              <w:rPr>
                <w:rFonts w:ascii="Arial" w:eastAsia="Calibri" w:hAnsi="Arial"/>
                <w:b/>
                <w:sz w:val="20"/>
                <w:szCs w:val="20"/>
              </w:rPr>
              <w:t>Although employees are</w:t>
            </w:r>
            <w:r w:rsidR="00B751BA">
              <w:rPr>
                <w:rFonts w:ascii="Arial" w:eastAsia="Calibri" w:hAnsi="Arial"/>
                <w:b/>
                <w:sz w:val="20"/>
                <w:szCs w:val="20"/>
              </w:rPr>
              <w:t xml:space="preserve"> required to follow the Student Protection processes and guidelines</w:t>
            </w:r>
            <w:r w:rsidRPr="008E3552">
              <w:rPr>
                <w:rFonts w:ascii="Arial" w:eastAsia="Calibri" w:hAnsi="Arial"/>
                <w:b/>
                <w:sz w:val="20"/>
                <w:szCs w:val="20"/>
              </w:rPr>
              <w:t xml:space="preserve"> laid down by</w:t>
            </w:r>
            <w:r w:rsidR="00B751BA">
              <w:rPr>
                <w:rFonts w:ascii="Arial" w:eastAsia="Calibri" w:hAnsi="Arial"/>
                <w:b/>
                <w:sz w:val="20"/>
                <w:szCs w:val="20"/>
              </w:rPr>
              <w:t xml:space="preserve"> EREA Northern Region</w:t>
            </w:r>
            <w:r w:rsidRPr="008E3552">
              <w:rPr>
                <w:rFonts w:ascii="Arial" w:eastAsia="Calibri" w:hAnsi="Arial"/>
                <w:b/>
                <w:sz w:val="20"/>
                <w:szCs w:val="20"/>
              </w:rPr>
              <w:t>, this does not limit the freedom of any person to take immediate action to notify police of any complaint or concern abo</w:t>
            </w:r>
            <w:r w:rsidR="00B751BA">
              <w:rPr>
                <w:rFonts w:ascii="Arial" w:eastAsia="Calibri" w:hAnsi="Arial"/>
                <w:b/>
                <w:sz w:val="20"/>
                <w:szCs w:val="20"/>
              </w:rPr>
              <w:t>ut the safety of a student</w:t>
            </w:r>
            <w:r w:rsidRPr="008E3552">
              <w:rPr>
                <w:rFonts w:ascii="Arial" w:eastAsia="Calibri" w:hAnsi="Arial"/>
                <w:b/>
                <w:sz w:val="20"/>
                <w:szCs w:val="20"/>
              </w:rPr>
              <w:t>, particularly if he/she believes that it is essen</w:t>
            </w:r>
            <w:r w:rsidR="00B751BA">
              <w:rPr>
                <w:rFonts w:ascii="Arial" w:eastAsia="Calibri" w:hAnsi="Arial"/>
                <w:b/>
                <w:sz w:val="20"/>
                <w:szCs w:val="20"/>
              </w:rPr>
              <w:t>tial to ensure a student’s</w:t>
            </w:r>
            <w:r w:rsidRPr="008E3552">
              <w:rPr>
                <w:rFonts w:ascii="Arial" w:eastAsia="Calibri" w:hAnsi="Arial"/>
                <w:b/>
                <w:sz w:val="20"/>
                <w:szCs w:val="20"/>
              </w:rPr>
              <w:t xml:space="preserve"> safety.</w:t>
            </w:r>
          </w:p>
        </w:tc>
      </w:tr>
    </w:tbl>
    <w:p w14:paraId="155572F9" w14:textId="77777777" w:rsidR="00E86B57" w:rsidRDefault="00E86B57" w:rsidP="00E86B57">
      <w:pPr>
        <w:shd w:val="clear" w:color="auto" w:fill="FFFFFF"/>
        <w:jc w:val="both"/>
        <w:rPr>
          <w:rFonts w:ascii="Arial" w:hAnsi="Arial"/>
          <w:b/>
          <w:sz w:val="18"/>
          <w:szCs w:val="18"/>
        </w:rPr>
      </w:pPr>
    </w:p>
    <w:p w14:paraId="0A28732E" w14:textId="6879E74E" w:rsidR="007C210D" w:rsidRDefault="00E86B57" w:rsidP="00E86B57">
      <w:pPr>
        <w:shd w:val="clear" w:color="auto" w:fill="FFFFFF"/>
        <w:jc w:val="both"/>
      </w:pPr>
      <w:r w:rsidRPr="00F77778">
        <w:rPr>
          <w:rFonts w:ascii="Arial" w:hAnsi="Arial"/>
          <w:b/>
          <w:sz w:val="18"/>
          <w:szCs w:val="18"/>
        </w:rPr>
        <w:t xml:space="preserve">Please note:    This form must be kept up to date and retained to meet legislative requirements.   A copy of this information must also be displayed in </w:t>
      </w:r>
      <w:r w:rsidR="00AD7EB2">
        <w:rPr>
          <w:rFonts w:ascii="Arial" w:hAnsi="Arial"/>
          <w:b/>
          <w:sz w:val="18"/>
          <w:szCs w:val="18"/>
        </w:rPr>
        <w:t>the foyer of the school/</w:t>
      </w:r>
      <w:r w:rsidRPr="00F77778">
        <w:rPr>
          <w:rFonts w:ascii="Arial" w:hAnsi="Arial"/>
          <w:b/>
          <w:sz w:val="18"/>
          <w:szCs w:val="18"/>
        </w:rPr>
        <w:t>entity and on posters displaye</w:t>
      </w:r>
      <w:r w:rsidR="00AD7EB2">
        <w:rPr>
          <w:rFonts w:ascii="Arial" w:hAnsi="Arial"/>
          <w:b/>
          <w:sz w:val="18"/>
          <w:szCs w:val="18"/>
        </w:rPr>
        <w:t>d throughout the school/</w:t>
      </w:r>
      <w:r w:rsidRPr="00F77778">
        <w:rPr>
          <w:rFonts w:ascii="Arial" w:hAnsi="Arial"/>
          <w:b/>
          <w:sz w:val="18"/>
          <w:szCs w:val="18"/>
        </w:rPr>
        <w:t>entity.</w:t>
      </w:r>
      <w:r w:rsidR="006903FB">
        <w:rPr>
          <w:rFonts w:ascii="Arial" w:hAnsi="Arial"/>
          <w:b/>
          <w:sz w:val="18"/>
          <w:szCs w:val="18"/>
        </w:rPr>
        <w:t xml:space="preserve">  The form should also be put on the </w:t>
      </w:r>
      <w:proofErr w:type="gramStart"/>
      <w:r w:rsidR="006903FB">
        <w:rPr>
          <w:rFonts w:ascii="Arial" w:hAnsi="Arial"/>
          <w:b/>
          <w:sz w:val="18"/>
          <w:szCs w:val="18"/>
        </w:rPr>
        <w:t>School’s</w:t>
      </w:r>
      <w:proofErr w:type="gramEnd"/>
      <w:r w:rsidR="006903FB">
        <w:rPr>
          <w:rFonts w:ascii="Arial" w:hAnsi="Arial"/>
          <w:b/>
          <w:sz w:val="18"/>
          <w:szCs w:val="18"/>
        </w:rPr>
        <w:t xml:space="preserve"> website.</w:t>
      </w:r>
    </w:p>
    <w:sectPr w:rsidR="007C210D" w:rsidSect="0012167D">
      <w:footerReference w:type="default" r:id="rId10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CB0D3" w14:textId="77777777" w:rsidR="00D37C28" w:rsidRDefault="00D37C28" w:rsidP="00476D49">
      <w:pPr>
        <w:spacing w:after="0" w:line="240" w:lineRule="auto"/>
      </w:pPr>
      <w:r>
        <w:separator/>
      </w:r>
    </w:p>
  </w:endnote>
  <w:endnote w:type="continuationSeparator" w:id="0">
    <w:p w14:paraId="3AC5EF8C" w14:textId="77777777" w:rsidR="00D37C28" w:rsidRDefault="00D37C28" w:rsidP="00476D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75E50" w14:textId="6DA0BDA4" w:rsidR="00476D49" w:rsidRDefault="00476D49" w:rsidP="00476D49">
    <w:pPr>
      <w:pStyle w:val="Footer"/>
    </w:pPr>
    <w:r>
      <w:t>Version 1.</w:t>
    </w:r>
    <w:r w:rsidR="00133DCB">
      <w:t>7</w:t>
    </w:r>
    <w:r>
      <w:tab/>
      <w:t xml:space="preserve">Date Modified: </w:t>
    </w:r>
    <w:r w:rsidR="008660B6">
      <w:t>2</w:t>
    </w:r>
    <w:r w:rsidR="00133DCB">
      <w:t xml:space="preserve">2 </w:t>
    </w:r>
    <w:r w:rsidR="00EE2826">
      <w:t xml:space="preserve">August </w:t>
    </w:r>
    <w:r w:rsidR="008660B6">
      <w:t>2022</w:t>
    </w:r>
    <w:r>
      <w:t xml:space="preserve">   Author/Owner: EREA</w:t>
    </w:r>
  </w:p>
  <w:p w14:paraId="657A14E0" w14:textId="77777777" w:rsidR="00476D49" w:rsidRDefault="00476D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3338C" w14:textId="77777777" w:rsidR="00D37C28" w:rsidRDefault="00D37C28" w:rsidP="00476D49">
      <w:pPr>
        <w:spacing w:after="0" w:line="240" w:lineRule="auto"/>
      </w:pPr>
      <w:r>
        <w:separator/>
      </w:r>
    </w:p>
  </w:footnote>
  <w:footnote w:type="continuationSeparator" w:id="0">
    <w:p w14:paraId="0B287EF0" w14:textId="77777777" w:rsidR="00D37C28" w:rsidRDefault="00D37C28" w:rsidP="00476D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zcyNjE1NDWwsDBQ0lEKTi0uzszPAykwrAUAMQl99SwAAAA="/>
  </w:docVars>
  <w:rsids>
    <w:rsidRoot w:val="00E86B57"/>
    <w:rsid w:val="001163EF"/>
    <w:rsid w:val="0012167D"/>
    <w:rsid w:val="00133DCB"/>
    <w:rsid w:val="001A5F46"/>
    <w:rsid w:val="002C75A2"/>
    <w:rsid w:val="003415C9"/>
    <w:rsid w:val="003C0D79"/>
    <w:rsid w:val="003D266C"/>
    <w:rsid w:val="003E6068"/>
    <w:rsid w:val="00476D49"/>
    <w:rsid w:val="0049099B"/>
    <w:rsid w:val="005069C3"/>
    <w:rsid w:val="00537D01"/>
    <w:rsid w:val="005B19C4"/>
    <w:rsid w:val="00681CB6"/>
    <w:rsid w:val="006903FB"/>
    <w:rsid w:val="0074361E"/>
    <w:rsid w:val="007A6D7A"/>
    <w:rsid w:val="007C210D"/>
    <w:rsid w:val="008660B6"/>
    <w:rsid w:val="00927D77"/>
    <w:rsid w:val="009364C3"/>
    <w:rsid w:val="0098085F"/>
    <w:rsid w:val="00A41942"/>
    <w:rsid w:val="00AD7EB2"/>
    <w:rsid w:val="00B751BA"/>
    <w:rsid w:val="00BA4CCF"/>
    <w:rsid w:val="00C117D7"/>
    <w:rsid w:val="00C34753"/>
    <w:rsid w:val="00C41E7C"/>
    <w:rsid w:val="00D31961"/>
    <w:rsid w:val="00D37C28"/>
    <w:rsid w:val="00D46446"/>
    <w:rsid w:val="00D47CC7"/>
    <w:rsid w:val="00D50E93"/>
    <w:rsid w:val="00D75B42"/>
    <w:rsid w:val="00DE7813"/>
    <w:rsid w:val="00E71CEB"/>
    <w:rsid w:val="00E86B57"/>
    <w:rsid w:val="00ED75D0"/>
    <w:rsid w:val="00EE2826"/>
    <w:rsid w:val="00FC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965AC"/>
  <w15:docId w15:val="{06B2DF6C-121B-4FC4-B4CC-2462020C1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6B57"/>
    <w:pPr>
      <w:spacing w:after="200" w:line="276" w:lineRule="auto"/>
    </w:pPr>
    <w:rPr>
      <w:rFonts w:ascii="Calibri" w:eastAsia="Times New Roman" w:hAnsi="Calibri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2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66C"/>
    <w:rPr>
      <w:rFonts w:ascii="Tahoma" w:eastAsia="Times New Roman" w:hAnsi="Tahoma" w:cs="Tahoma"/>
      <w:sz w:val="16"/>
      <w:szCs w:val="16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476D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D49"/>
    <w:rPr>
      <w:rFonts w:ascii="Calibri" w:eastAsia="Times New Roman" w:hAnsi="Calibri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476D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D49"/>
    <w:rPr>
      <w:rFonts w:ascii="Calibri" w:eastAsia="Times New Roman" w:hAnsi="Calibri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CB9C1976522847848397E4340BEE6B" ma:contentTypeVersion="14" ma:contentTypeDescription="Create a new document." ma:contentTypeScope="" ma:versionID="3ae42d54a3336b94125e8f3b008a835c">
  <xsd:schema xmlns:xsd="http://www.w3.org/2001/XMLSchema" xmlns:xs="http://www.w3.org/2001/XMLSchema" xmlns:p="http://schemas.microsoft.com/office/2006/metadata/properties" xmlns:ns2="2342d5e8-44a6-4e42-b4f4-c24df25e0941" xmlns:ns3="13b54bc6-f32b-49bd-9429-ed338f6f8fd2" targetNamespace="http://schemas.microsoft.com/office/2006/metadata/properties" ma:root="true" ma:fieldsID="542ca0637112430a5143046380adfcb2" ns2:_="" ns3:_="">
    <xsd:import namespace="2342d5e8-44a6-4e42-b4f4-c24df25e0941"/>
    <xsd:import namespace="13b54bc6-f32b-49bd-9429-ed338f6f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2d5e8-44a6-4e42-b4f4-c24df25e0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8e8ebdf-d72c-4209-84bc-04606eb5d2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54bc6-f32b-49bd-9429-ed338f6f8fd2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71b9c6e-54a9-4b9a-977f-eaa389044be7}" ma:internalName="TaxCatchAll" ma:showField="CatchAllData" ma:web="13b54bc6-f32b-49bd-9429-ed338f6f8f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42d5e8-44a6-4e42-b4f4-c24df25e0941">
      <Terms xmlns="http://schemas.microsoft.com/office/infopath/2007/PartnerControls"/>
    </lcf76f155ced4ddcb4097134ff3c332f>
    <TaxCatchAll xmlns="13b54bc6-f32b-49bd-9429-ed338f6f8fd2" xsi:nil="true"/>
  </documentManagement>
</p:properties>
</file>

<file path=customXml/itemProps1.xml><?xml version="1.0" encoding="utf-8"?>
<ds:datastoreItem xmlns:ds="http://schemas.openxmlformats.org/officeDocument/2006/customXml" ds:itemID="{23ADAAA5-437E-4A38-AE2D-9B4D5EBE53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7670D7-3CE0-4F4B-95FC-09871A91F6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42d5e8-44a6-4e42-b4f4-c24df25e0941"/>
    <ds:schemaRef ds:uri="13b54bc6-f32b-49bd-9429-ed338f6f8f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022257-CBF5-4F83-AE22-E89D7A8EDF82}">
  <ds:schemaRefs>
    <ds:schemaRef ds:uri="http://schemas.microsoft.com/office/2006/metadata/properties"/>
    <ds:schemaRef ds:uri="http://schemas.microsoft.com/office/infopath/2007/PartnerControls"/>
    <ds:schemaRef ds:uri="2342d5e8-44a6-4e42-b4f4-c24df25e0941"/>
    <ds:schemaRef ds:uri="13b54bc6-f32b-49bd-9429-ed338f6f8fd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36</Words>
  <Characters>191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Marie Bolster</dc:creator>
  <cp:lastModifiedBy>Ben Vaiana</cp:lastModifiedBy>
  <cp:revision>2</cp:revision>
  <cp:lastPrinted>2021-09-16T04:36:00Z</cp:lastPrinted>
  <dcterms:created xsi:type="dcterms:W3CDTF">2022-08-29T23:42:00Z</dcterms:created>
  <dcterms:modified xsi:type="dcterms:W3CDTF">2022-08-29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B9C1976522847848397E4340BEE6B</vt:lpwstr>
  </property>
  <property fmtid="{D5CDD505-2E9C-101B-9397-08002B2CF9AE}" pid="3" name="MediaServiceImageTags">
    <vt:lpwstr/>
  </property>
</Properties>
</file>